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3A87F6B" w14:textId="4F3219BC" w:rsidR="00A24341" w:rsidRDefault="00E3042A">
      <w:pPr>
        <w:rPr>
          <w:sz w:val="52"/>
          <w:szCs w:val="52"/>
        </w:rPr>
      </w:pPr>
      <w:bookmarkStart w:id="0" w:name="_GoBack"/>
      <w:bookmarkEnd w:id="0"/>
      <w:r>
        <w:rPr>
          <w:sz w:val="32"/>
          <w:szCs w:val="32"/>
        </w:rPr>
        <w:t xml:space="preserve">Chapter- </w:t>
      </w:r>
      <w:r w:rsidR="00F66778">
        <w:rPr>
          <w:sz w:val="32"/>
          <w:szCs w:val="32"/>
        </w:rPr>
        <w:t>17</w:t>
      </w:r>
      <w:r>
        <w:br/>
      </w:r>
      <w:r w:rsidR="00F66778">
        <w:rPr>
          <w:sz w:val="52"/>
          <w:szCs w:val="52"/>
        </w:rPr>
        <w:t>DATA HANDLING</w:t>
      </w:r>
    </w:p>
    <w:p w14:paraId="222D2F86" w14:textId="77777777" w:rsidR="00A24341" w:rsidRDefault="00E3042A">
      <w:pPr>
        <w:rPr>
          <w:b/>
          <w:color w:val="FF0000"/>
          <w:sz w:val="28"/>
          <w:szCs w:val="28"/>
          <w:lang w:val="en-IN"/>
        </w:rPr>
      </w:pPr>
      <w:r>
        <w:rPr>
          <w:b/>
          <w:color w:val="FF0000"/>
          <w:sz w:val="28"/>
          <w:szCs w:val="28"/>
          <w:lang w:val="en-IN"/>
        </w:rPr>
        <w:t>WORKSHEET</w:t>
      </w:r>
    </w:p>
    <w:p w14:paraId="16AD15A3" w14:textId="3A7CFF8D" w:rsidR="00A24341" w:rsidRDefault="008804EC">
      <w:pPr>
        <w:rPr>
          <w:b/>
          <w:color w:val="FF0000"/>
          <w:sz w:val="28"/>
          <w:szCs w:val="28"/>
          <w:lang w:val="en-IN"/>
        </w:rPr>
      </w:pPr>
      <w:r w:rsidRPr="008804EC">
        <w:rPr>
          <w:b/>
          <w:color w:val="FF0000"/>
          <w:sz w:val="28"/>
          <w:szCs w:val="28"/>
          <w:lang w:val="en-IN"/>
        </w:rPr>
        <w:t>Answer the following questions.</w:t>
      </w:r>
    </w:p>
    <w:p w14:paraId="6864942B" w14:textId="1A5C699D" w:rsidR="008804EC" w:rsidRDefault="008804EC" w:rsidP="008804EC">
      <w:pPr>
        <w:pStyle w:val="ListParagraph"/>
        <w:numPr>
          <w:ilvl w:val="0"/>
          <w:numId w:val="1"/>
        </w:num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noProof/>
          <w:color w:val="000000"/>
          <w:sz w:val="28"/>
          <w:szCs w:val="28"/>
          <w:shd w:val="clear" w:color="auto" w:fill="FFFFFF"/>
          <w:lang w:val="en-IN" w:eastAsia="en-IN"/>
        </w:rPr>
        <w:drawing>
          <wp:anchor distT="0" distB="0" distL="114300" distR="114300" simplePos="0" relativeHeight="251649536" behindDoc="1" locked="0" layoutInCell="1" allowOverlap="1" wp14:anchorId="450C9744" wp14:editId="79826AB9">
            <wp:simplePos x="0" y="0"/>
            <wp:positionH relativeFrom="column">
              <wp:posOffset>1562100</wp:posOffset>
            </wp:positionH>
            <wp:positionV relativeFrom="paragraph">
              <wp:posOffset>4314825</wp:posOffset>
            </wp:positionV>
            <wp:extent cx="2819400" cy="4953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cstheme="minorHAnsi"/>
          <w:b/>
          <w:bCs/>
          <w:noProof/>
          <w:color w:val="000000"/>
          <w:sz w:val="28"/>
          <w:szCs w:val="28"/>
          <w:shd w:val="clear" w:color="auto" w:fill="FFFFFF"/>
          <w:lang w:val="en-IN" w:eastAsia="en-IN"/>
        </w:rPr>
        <w:drawing>
          <wp:anchor distT="0" distB="0" distL="114300" distR="114300" simplePos="0" relativeHeight="251646464" behindDoc="1" locked="0" layoutInCell="1" allowOverlap="1" wp14:anchorId="4DDAADA2" wp14:editId="03D149E5">
            <wp:simplePos x="0" y="0"/>
            <wp:positionH relativeFrom="column">
              <wp:posOffset>895350</wp:posOffset>
            </wp:positionH>
            <wp:positionV relativeFrom="paragraph">
              <wp:posOffset>523875</wp:posOffset>
            </wp:positionV>
            <wp:extent cx="4229100" cy="37719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804EC"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  <w:t>Different numbers of plants were planted by the students of a school on six days of a week. This is shown in the following pictograph.</w:t>
      </w:r>
    </w:p>
    <w:p w14:paraId="664C7E61" w14:textId="357D9E52" w:rsidR="008804EC" w:rsidRDefault="008804EC" w:rsidP="008804EC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2F2F8AD4" w14:textId="4DEDB517" w:rsidR="008804EC" w:rsidRDefault="008804EC" w:rsidP="008804EC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33491789" w14:textId="1618B6FE" w:rsidR="008804EC" w:rsidRDefault="008804EC" w:rsidP="008804EC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4D30E80B" w14:textId="6842C98E" w:rsidR="008804EC" w:rsidRDefault="008804EC" w:rsidP="008804EC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653B4B70" w14:textId="2EC9F562" w:rsidR="008804EC" w:rsidRDefault="008804EC" w:rsidP="008804EC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14D78772" w14:textId="2B73E7E6" w:rsidR="008804EC" w:rsidRDefault="008804EC" w:rsidP="008804EC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189420F9" w14:textId="05C1AFB3" w:rsidR="008804EC" w:rsidRDefault="008804EC" w:rsidP="008804EC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727E2530" w14:textId="6C65A75C" w:rsidR="008804EC" w:rsidRDefault="008804EC" w:rsidP="008804EC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12D25741" w14:textId="2A6A2292" w:rsidR="008804EC" w:rsidRDefault="008804EC" w:rsidP="008804EC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44BCF93B" w14:textId="20B21D22" w:rsidR="008804EC" w:rsidRDefault="008804EC" w:rsidP="008804EC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2DBB24F5" w14:textId="77777777" w:rsidR="008804EC" w:rsidRDefault="008804EC" w:rsidP="00F66778">
      <w:pPr>
        <w:spacing w:line="600" w:lineRule="auto"/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2D83531E" w14:textId="28E70C4B" w:rsidR="008804EC" w:rsidRPr="00F66778" w:rsidRDefault="008804EC" w:rsidP="008804EC">
      <w:pPr>
        <w:pStyle w:val="ListParagraph"/>
        <w:numPr>
          <w:ilvl w:val="0"/>
          <w:numId w:val="2"/>
        </w:numPr>
        <w:rPr>
          <w:rFonts w:cstheme="minorHAnsi"/>
          <w:color w:val="000000"/>
          <w:sz w:val="24"/>
          <w:szCs w:val="24"/>
          <w:shd w:val="clear" w:color="auto" w:fill="FFFFFF"/>
        </w:rPr>
      </w:pPr>
      <w:r w:rsidRPr="00F66778">
        <w:rPr>
          <w:rFonts w:cstheme="minorHAnsi"/>
          <w:color w:val="000000"/>
          <w:sz w:val="24"/>
          <w:szCs w:val="24"/>
          <w:shd w:val="clear" w:color="auto" w:fill="FFFFFF"/>
        </w:rPr>
        <w:t>How many plants were planted each day?</w:t>
      </w:r>
    </w:p>
    <w:p w14:paraId="419C6BF9" w14:textId="651962FE" w:rsidR="008804EC" w:rsidRPr="008804EC" w:rsidRDefault="008804EC" w:rsidP="00F66778">
      <w:pPr>
        <w:spacing w:line="360" w:lineRule="auto"/>
        <w:ind w:left="360"/>
        <w:rPr>
          <w:rFonts w:cstheme="minorHAnsi"/>
          <w:b/>
          <w:bCs/>
          <w:color w:val="000000"/>
          <w:shd w:val="clear" w:color="auto" w:fill="FFFFFF"/>
        </w:rPr>
      </w:pPr>
    </w:p>
    <w:p w14:paraId="19E13D64" w14:textId="37572CF1" w:rsidR="008804EC" w:rsidRPr="00F66778" w:rsidRDefault="008804EC" w:rsidP="008804EC">
      <w:pPr>
        <w:pStyle w:val="ListParagraph"/>
        <w:numPr>
          <w:ilvl w:val="0"/>
          <w:numId w:val="2"/>
        </w:numPr>
        <w:rPr>
          <w:rFonts w:cstheme="minorHAnsi"/>
          <w:color w:val="000000"/>
          <w:sz w:val="24"/>
          <w:szCs w:val="24"/>
          <w:shd w:val="clear" w:color="auto" w:fill="FFFFFF"/>
        </w:rPr>
      </w:pPr>
      <w:r w:rsidRPr="00F66778">
        <w:rPr>
          <w:rFonts w:cstheme="minorHAnsi"/>
          <w:color w:val="000000"/>
          <w:sz w:val="24"/>
          <w:szCs w:val="24"/>
          <w:shd w:val="clear" w:color="auto" w:fill="FFFFFF"/>
        </w:rPr>
        <w:t>Find the total number of plants planted during the week.</w:t>
      </w:r>
    </w:p>
    <w:p w14:paraId="7D8826D0" w14:textId="77777777" w:rsidR="00F66778" w:rsidRDefault="00F66778" w:rsidP="008804EC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17A089B3" w14:textId="7E385C35" w:rsidR="008804EC" w:rsidRPr="00F66778" w:rsidRDefault="00F66778" w:rsidP="00F66778">
      <w:pPr>
        <w:pStyle w:val="ListParagraph"/>
        <w:numPr>
          <w:ilvl w:val="0"/>
          <w:numId w:val="2"/>
        </w:numPr>
        <w:rPr>
          <w:rFonts w:cstheme="minorHAnsi"/>
          <w:color w:val="000000"/>
          <w:sz w:val="24"/>
          <w:szCs w:val="24"/>
          <w:shd w:val="clear" w:color="auto" w:fill="FFFFFF"/>
        </w:rPr>
      </w:pPr>
      <w:r w:rsidRPr="00F66778">
        <w:rPr>
          <w:rFonts w:cstheme="minorHAnsi"/>
          <w:color w:val="000000"/>
          <w:sz w:val="24"/>
          <w:szCs w:val="24"/>
          <w:shd w:val="clear" w:color="auto" w:fill="FFFFFF"/>
        </w:rPr>
        <w:lastRenderedPageBreak/>
        <w:t>On which day were the maximum numbers of plants planted?</w:t>
      </w:r>
    </w:p>
    <w:p w14:paraId="7826A943" w14:textId="0FF4F3DB" w:rsidR="00F66778" w:rsidRDefault="00F66778" w:rsidP="00F66778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433BE031" w14:textId="77D9D39F" w:rsidR="00F66778" w:rsidRDefault="00F66778" w:rsidP="00F66778">
      <w:pPr>
        <w:pStyle w:val="ListParagraph"/>
        <w:numPr>
          <w:ilvl w:val="0"/>
          <w:numId w:val="1"/>
        </w:num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noProof/>
          <w:color w:val="000000"/>
          <w:sz w:val="28"/>
          <w:szCs w:val="28"/>
          <w:shd w:val="clear" w:color="auto" w:fill="FFFFFF"/>
          <w:lang w:val="en-IN" w:eastAsia="en-IN"/>
        </w:rPr>
        <w:drawing>
          <wp:anchor distT="0" distB="0" distL="114300" distR="114300" simplePos="0" relativeHeight="251652608" behindDoc="1" locked="0" layoutInCell="1" allowOverlap="1" wp14:anchorId="7D808934" wp14:editId="5F2919CA">
            <wp:simplePos x="0" y="0"/>
            <wp:positionH relativeFrom="column">
              <wp:posOffset>842424</wp:posOffset>
            </wp:positionH>
            <wp:positionV relativeFrom="paragraph">
              <wp:posOffset>482958</wp:posOffset>
            </wp:positionV>
            <wp:extent cx="3695076" cy="3562184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076" cy="3562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66778"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  <w:t>The tally chart shows the items sold during the weekends. Use the information from the tally chart to answer</w:t>
      </w:r>
      <w: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  <w:t>.</w:t>
      </w:r>
      <w:r w:rsidRPr="00F66778"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  <w:t>er the questions.</w:t>
      </w:r>
    </w:p>
    <w:p w14:paraId="7A986023" w14:textId="10B17D68" w:rsidR="00F66778" w:rsidRDefault="00F66778" w:rsidP="00F66778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0424BAA7" w14:textId="1019512B" w:rsidR="00F66778" w:rsidRDefault="00F66778" w:rsidP="00F66778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364B9073" w14:textId="0BF15D9A" w:rsidR="00F66778" w:rsidRDefault="00F66778" w:rsidP="00F66778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45A09DE8" w14:textId="3DD6B9A1" w:rsidR="00F66778" w:rsidRDefault="00F66778" w:rsidP="00F66778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719C21FD" w14:textId="0DD0D236" w:rsidR="00F66778" w:rsidRDefault="00F66778" w:rsidP="00F66778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1F1D194B" w14:textId="3A600426" w:rsidR="00F66778" w:rsidRDefault="00F66778" w:rsidP="00F66778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108BFE99" w14:textId="65B2F06C" w:rsidR="00F66778" w:rsidRDefault="00F66778" w:rsidP="00F66778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1CBE4BF5" w14:textId="4B74BEFC" w:rsidR="00F66778" w:rsidRDefault="00F66778" w:rsidP="00F66778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58CFA03D" w14:textId="30432412" w:rsidR="00F66778" w:rsidRDefault="00F66778" w:rsidP="00F66778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1ACB8D33" w14:textId="0DF49C05" w:rsidR="00F66778" w:rsidRDefault="00F66778" w:rsidP="00F66778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7C123205" w14:textId="34319765" w:rsidR="00F66778" w:rsidRPr="00F66778" w:rsidRDefault="00F66778" w:rsidP="00F66778">
      <w:pPr>
        <w:pStyle w:val="NormalWeb"/>
        <w:numPr>
          <w:ilvl w:val="0"/>
          <w:numId w:val="5"/>
        </w:numPr>
        <w:spacing w:before="240" w:beforeAutospacing="0" w:after="240" w:afterAutospacing="0"/>
        <w:rPr>
          <w:rFonts w:asciiTheme="minorHAnsi" w:hAnsiTheme="minorHAnsi" w:cstheme="minorHAnsi"/>
          <w:b/>
          <w:bCs/>
          <w:color w:val="000000"/>
          <w:shd w:val="clear" w:color="auto" w:fill="FFFFFF"/>
        </w:rPr>
      </w:pPr>
      <w:r w:rsidRPr="00F66778">
        <w:rPr>
          <w:rFonts w:asciiTheme="minorHAnsi" w:hAnsiTheme="minorHAnsi" w:cstheme="minorHAnsi"/>
          <w:color w:val="000000"/>
        </w:rPr>
        <w:t>Which item was sold maximum and how many were sold?</w:t>
      </w:r>
    </w:p>
    <w:p w14:paraId="6D89C758" w14:textId="59B16A03" w:rsidR="00F66778" w:rsidRPr="00F66778" w:rsidRDefault="00F66778" w:rsidP="00F66778">
      <w:pPr>
        <w:pStyle w:val="NormalWeb"/>
        <w:spacing w:before="240" w:beforeAutospacing="0" w:after="240" w:afterAutospacing="0"/>
        <w:ind w:left="851"/>
        <w:rPr>
          <w:rFonts w:asciiTheme="minorHAnsi" w:hAnsiTheme="minorHAnsi" w:cstheme="minorHAnsi"/>
          <w:color w:val="000000"/>
        </w:rPr>
      </w:pPr>
    </w:p>
    <w:p w14:paraId="063CD66D" w14:textId="77777777" w:rsidR="00F66778" w:rsidRPr="00F66778" w:rsidRDefault="00F66778" w:rsidP="00F66778">
      <w:pPr>
        <w:pStyle w:val="NormalWeb"/>
        <w:spacing w:before="240" w:beforeAutospacing="0" w:after="240" w:afterAutospacing="0"/>
        <w:ind w:left="851"/>
        <w:rPr>
          <w:rFonts w:asciiTheme="minorHAnsi" w:hAnsiTheme="minorHAnsi" w:cstheme="minorHAnsi"/>
          <w:b/>
          <w:bCs/>
          <w:color w:val="000000"/>
          <w:shd w:val="clear" w:color="auto" w:fill="FFFFFF"/>
        </w:rPr>
      </w:pPr>
    </w:p>
    <w:p w14:paraId="39134B03" w14:textId="511456FB" w:rsidR="00F66778" w:rsidRPr="00F66778" w:rsidRDefault="00F66778" w:rsidP="00F66778">
      <w:pPr>
        <w:pStyle w:val="NormalWeb"/>
        <w:numPr>
          <w:ilvl w:val="0"/>
          <w:numId w:val="5"/>
        </w:numPr>
        <w:spacing w:before="240" w:beforeAutospacing="0" w:after="240" w:afterAutospacing="0"/>
        <w:rPr>
          <w:rFonts w:asciiTheme="minorHAnsi" w:hAnsiTheme="minorHAnsi" w:cstheme="minorHAnsi"/>
          <w:b/>
          <w:bCs/>
          <w:color w:val="000000"/>
          <w:shd w:val="clear" w:color="auto" w:fill="FFFFFF"/>
        </w:rPr>
      </w:pPr>
      <w:r w:rsidRPr="00F66778">
        <w:rPr>
          <w:rFonts w:asciiTheme="minorHAnsi" w:hAnsiTheme="minorHAnsi" w:cstheme="minorHAnsi"/>
          <w:color w:val="000000"/>
          <w:shd w:val="clear" w:color="auto" w:fill="FFFFFF"/>
        </w:rPr>
        <w:t>How many French Fries were sold over the weekend?</w:t>
      </w:r>
    </w:p>
    <w:p w14:paraId="1459CCED" w14:textId="54176F98" w:rsidR="00F66778" w:rsidRPr="00F66778" w:rsidRDefault="00F66778" w:rsidP="00F66778">
      <w:pPr>
        <w:pStyle w:val="NormalWeb"/>
        <w:spacing w:before="240" w:beforeAutospacing="0" w:after="240" w:afterAutospacing="0"/>
        <w:ind w:left="851"/>
        <w:rPr>
          <w:rFonts w:asciiTheme="minorHAnsi" w:hAnsiTheme="minorHAnsi" w:cstheme="minorHAnsi"/>
          <w:color w:val="000000"/>
          <w:shd w:val="clear" w:color="auto" w:fill="FFFFFF"/>
        </w:rPr>
      </w:pPr>
    </w:p>
    <w:p w14:paraId="22210FB5" w14:textId="77777777" w:rsidR="00F66778" w:rsidRPr="00F66778" w:rsidRDefault="00F66778" w:rsidP="00F66778">
      <w:pPr>
        <w:pStyle w:val="NormalWeb"/>
        <w:spacing w:before="240" w:beforeAutospacing="0" w:after="240" w:afterAutospacing="0"/>
        <w:ind w:left="851"/>
        <w:rPr>
          <w:rFonts w:asciiTheme="minorHAnsi" w:hAnsiTheme="minorHAnsi" w:cstheme="minorHAnsi"/>
          <w:b/>
          <w:bCs/>
          <w:color w:val="000000"/>
          <w:shd w:val="clear" w:color="auto" w:fill="FFFFFF"/>
        </w:rPr>
      </w:pPr>
    </w:p>
    <w:p w14:paraId="1EF5A6FF" w14:textId="0F2BC271" w:rsidR="00F66778" w:rsidRPr="00D35F2D" w:rsidRDefault="00F66778" w:rsidP="00F66778">
      <w:pPr>
        <w:pStyle w:val="NormalWeb"/>
        <w:numPr>
          <w:ilvl w:val="0"/>
          <w:numId w:val="5"/>
        </w:numPr>
        <w:spacing w:before="240" w:beforeAutospacing="0" w:after="240" w:afterAutospacing="0"/>
        <w:rPr>
          <w:rFonts w:asciiTheme="minorHAnsi" w:hAnsiTheme="minorHAnsi" w:cstheme="minorHAnsi"/>
          <w:b/>
          <w:bCs/>
          <w:color w:val="000000"/>
          <w:shd w:val="clear" w:color="auto" w:fill="FFFFFF"/>
        </w:rPr>
      </w:pPr>
      <w:r w:rsidRPr="00F66778">
        <w:rPr>
          <w:rFonts w:asciiTheme="minorHAnsi" w:hAnsiTheme="minorHAnsi" w:cstheme="minorHAnsi"/>
          <w:color w:val="000000"/>
          <w:shd w:val="clear" w:color="auto" w:fill="FFFFFF"/>
        </w:rPr>
        <w:t>Which item was the least selling item?</w:t>
      </w:r>
    </w:p>
    <w:p w14:paraId="4721648C" w14:textId="671B1EA8" w:rsidR="00D35F2D" w:rsidRDefault="00D35F2D" w:rsidP="00D35F2D">
      <w:pPr>
        <w:pStyle w:val="NormalWeb"/>
        <w:spacing w:before="240" w:beforeAutospacing="0" w:after="240" w:afterAutospacing="0"/>
        <w:rPr>
          <w:rFonts w:asciiTheme="minorHAnsi" w:hAnsiTheme="minorHAnsi" w:cstheme="minorHAnsi"/>
          <w:color w:val="000000"/>
          <w:shd w:val="clear" w:color="auto" w:fill="FFFFFF"/>
        </w:rPr>
      </w:pPr>
    </w:p>
    <w:p w14:paraId="1673FE08" w14:textId="7AE53B11" w:rsidR="00D35F2D" w:rsidRDefault="00D35F2D" w:rsidP="00D35F2D">
      <w:pPr>
        <w:pStyle w:val="NormalWeb"/>
        <w:spacing w:before="240" w:beforeAutospacing="0" w:after="240" w:afterAutospacing="0"/>
        <w:rPr>
          <w:rFonts w:asciiTheme="minorHAnsi" w:hAnsiTheme="minorHAnsi" w:cstheme="minorHAnsi"/>
          <w:color w:val="000000"/>
          <w:shd w:val="clear" w:color="auto" w:fill="FFFFFF"/>
        </w:rPr>
      </w:pPr>
    </w:p>
    <w:p w14:paraId="7A8CD0FF" w14:textId="3525807E" w:rsidR="00D35F2D" w:rsidRPr="00D35F2D" w:rsidRDefault="00D35F2D" w:rsidP="00D35F2D">
      <w:pPr>
        <w:pStyle w:val="NormalWeb"/>
        <w:numPr>
          <w:ilvl w:val="0"/>
          <w:numId w:val="1"/>
        </w:numPr>
        <w:spacing w:before="240" w:beforeAutospacing="0" w:after="240" w:afterAutospacing="0"/>
        <w:rPr>
          <w:rFonts w:asciiTheme="minorHAnsi" w:hAnsiTheme="minorHAnsi" w:cstheme="minorHAnsi"/>
          <w:b/>
          <w:bCs/>
          <w:color w:val="000000"/>
          <w:shd w:val="clear" w:color="auto" w:fill="FFFFFF"/>
        </w:rPr>
      </w:pPr>
      <w:r>
        <w:rPr>
          <w:rFonts w:asciiTheme="minorHAnsi" w:hAnsiTheme="minorHAnsi" w:cstheme="minorHAnsi"/>
          <w:noProof/>
          <w:color w:val="000000"/>
          <w:shd w:val="clear" w:color="auto" w:fill="FFFFFF"/>
        </w:rPr>
        <w:lastRenderedPageBreak/>
        <w:drawing>
          <wp:anchor distT="0" distB="0" distL="114300" distR="114300" simplePos="0" relativeHeight="251661824" behindDoc="1" locked="0" layoutInCell="1" allowOverlap="1" wp14:anchorId="2C09A837" wp14:editId="5284C7D8">
            <wp:simplePos x="0" y="0"/>
            <wp:positionH relativeFrom="column">
              <wp:posOffset>715258</wp:posOffset>
            </wp:positionH>
            <wp:positionV relativeFrom="paragraph">
              <wp:posOffset>238457</wp:posOffset>
            </wp:positionV>
            <wp:extent cx="4514298" cy="3132814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98" cy="3132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35F2D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 xml:space="preserve"> Look at the bar graph given below and answer the questions.</w:t>
      </w:r>
    </w:p>
    <w:p w14:paraId="135B6C0C" w14:textId="2DE13E73" w:rsidR="00D35F2D" w:rsidRDefault="00D35F2D" w:rsidP="00D35F2D">
      <w:pPr>
        <w:pStyle w:val="NormalWeb"/>
        <w:spacing w:before="240" w:beforeAutospacing="0" w:after="240" w:afterAutospacing="0"/>
        <w:rPr>
          <w:rFonts w:asciiTheme="minorHAnsi" w:hAnsiTheme="minorHAnsi" w:cstheme="minorHAnsi"/>
          <w:color w:val="000000"/>
          <w:shd w:val="clear" w:color="auto" w:fill="FFFFFF"/>
        </w:rPr>
      </w:pPr>
    </w:p>
    <w:p w14:paraId="5C92499E" w14:textId="69B672DF" w:rsidR="00D35F2D" w:rsidRDefault="00D35F2D" w:rsidP="00D35F2D">
      <w:pPr>
        <w:pStyle w:val="NormalWeb"/>
        <w:spacing w:before="240" w:beforeAutospacing="0" w:after="240" w:afterAutospacing="0"/>
        <w:rPr>
          <w:rFonts w:asciiTheme="minorHAnsi" w:hAnsiTheme="minorHAnsi" w:cstheme="minorHAnsi"/>
          <w:color w:val="000000"/>
          <w:shd w:val="clear" w:color="auto" w:fill="FFFFFF"/>
        </w:rPr>
      </w:pPr>
    </w:p>
    <w:p w14:paraId="0D136492" w14:textId="3C05F780" w:rsidR="00D35F2D" w:rsidRDefault="00D35F2D" w:rsidP="00D35F2D">
      <w:pPr>
        <w:pStyle w:val="NormalWeb"/>
        <w:spacing w:before="240" w:beforeAutospacing="0" w:after="240" w:afterAutospacing="0"/>
        <w:rPr>
          <w:rFonts w:asciiTheme="minorHAnsi" w:hAnsiTheme="minorHAnsi" w:cstheme="minorHAnsi"/>
          <w:color w:val="000000"/>
          <w:shd w:val="clear" w:color="auto" w:fill="FFFFFF"/>
        </w:rPr>
      </w:pPr>
    </w:p>
    <w:p w14:paraId="4BF4C7C2" w14:textId="4F57BFEC" w:rsidR="00D35F2D" w:rsidRDefault="00D35F2D" w:rsidP="00D35F2D">
      <w:pPr>
        <w:pStyle w:val="NormalWeb"/>
        <w:spacing w:before="240" w:beforeAutospacing="0" w:after="240" w:afterAutospacing="0"/>
        <w:rPr>
          <w:rFonts w:asciiTheme="minorHAnsi" w:hAnsiTheme="minorHAnsi" w:cstheme="minorHAnsi"/>
          <w:color w:val="000000"/>
          <w:shd w:val="clear" w:color="auto" w:fill="FFFFFF"/>
        </w:rPr>
      </w:pPr>
    </w:p>
    <w:p w14:paraId="085C8EBC" w14:textId="61DC8043" w:rsidR="00D35F2D" w:rsidRDefault="00D35F2D" w:rsidP="00D35F2D">
      <w:pPr>
        <w:pStyle w:val="NormalWeb"/>
        <w:spacing w:before="240" w:beforeAutospacing="0" w:after="240" w:afterAutospacing="0"/>
        <w:rPr>
          <w:rFonts w:asciiTheme="minorHAnsi" w:hAnsiTheme="minorHAnsi" w:cstheme="minorHAnsi"/>
          <w:color w:val="000000"/>
          <w:shd w:val="clear" w:color="auto" w:fill="FFFFFF"/>
        </w:rPr>
      </w:pPr>
    </w:p>
    <w:p w14:paraId="63316C7E" w14:textId="7A1C1C06" w:rsidR="00D35F2D" w:rsidRDefault="00D35F2D" w:rsidP="00D35F2D">
      <w:pPr>
        <w:pStyle w:val="NormalWeb"/>
        <w:spacing w:before="240" w:beforeAutospacing="0" w:after="240" w:afterAutospacing="0"/>
        <w:rPr>
          <w:rFonts w:asciiTheme="minorHAnsi" w:hAnsiTheme="minorHAnsi" w:cstheme="minorHAnsi"/>
          <w:color w:val="000000"/>
          <w:shd w:val="clear" w:color="auto" w:fill="FFFFFF"/>
        </w:rPr>
      </w:pPr>
    </w:p>
    <w:p w14:paraId="236C14DB" w14:textId="0468E702" w:rsidR="00D35F2D" w:rsidRDefault="00D35F2D" w:rsidP="00D35F2D">
      <w:pPr>
        <w:pStyle w:val="NormalWeb"/>
        <w:spacing w:before="240" w:beforeAutospacing="0" w:after="240" w:afterAutospacing="0"/>
        <w:rPr>
          <w:rFonts w:asciiTheme="minorHAnsi" w:hAnsiTheme="minorHAnsi" w:cstheme="minorHAnsi"/>
          <w:color w:val="000000"/>
          <w:shd w:val="clear" w:color="auto" w:fill="FFFFFF"/>
        </w:rPr>
      </w:pPr>
    </w:p>
    <w:p w14:paraId="4772FC36" w14:textId="0EF522EC" w:rsidR="00D35F2D" w:rsidRDefault="00D35F2D" w:rsidP="00D35F2D">
      <w:pPr>
        <w:pStyle w:val="NormalWeb"/>
        <w:spacing w:before="240" w:beforeAutospacing="0" w:after="240" w:afterAutospacing="0"/>
        <w:rPr>
          <w:rFonts w:asciiTheme="minorHAnsi" w:hAnsiTheme="minorHAnsi" w:cstheme="minorHAnsi"/>
          <w:color w:val="000000"/>
          <w:shd w:val="clear" w:color="auto" w:fill="FFFFFF"/>
        </w:rPr>
      </w:pPr>
    </w:p>
    <w:p w14:paraId="6D7EBE1F" w14:textId="3250AD30" w:rsidR="00D35F2D" w:rsidRDefault="00D35F2D" w:rsidP="00D35F2D">
      <w:pPr>
        <w:pStyle w:val="NormalWeb"/>
        <w:spacing w:before="240" w:beforeAutospacing="0" w:after="240" w:afterAutospacing="0"/>
        <w:rPr>
          <w:rFonts w:asciiTheme="minorHAnsi" w:hAnsiTheme="minorHAnsi" w:cstheme="minorHAnsi"/>
          <w:color w:val="000000"/>
          <w:shd w:val="clear" w:color="auto" w:fill="FFFFFF"/>
        </w:rPr>
      </w:pPr>
    </w:p>
    <w:p w14:paraId="3202B0B0" w14:textId="2B37F4D5" w:rsidR="006C17D7" w:rsidRPr="006C17D7" w:rsidRDefault="006C17D7" w:rsidP="006C17D7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6C17D7">
        <w:rPr>
          <w:sz w:val="24"/>
          <w:szCs w:val="24"/>
        </w:rPr>
        <w:t>Which sport is liked by maximum students?</w:t>
      </w:r>
    </w:p>
    <w:p w14:paraId="4F70CC3C" w14:textId="6C792EE7" w:rsidR="006C17D7" w:rsidRPr="006C17D7" w:rsidRDefault="006C17D7" w:rsidP="006C17D7">
      <w:pPr>
        <w:rPr>
          <w:sz w:val="24"/>
          <w:szCs w:val="24"/>
        </w:rPr>
      </w:pPr>
    </w:p>
    <w:p w14:paraId="776955F4" w14:textId="355804F2" w:rsidR="00D35F2D" w:rsidRPr="006C17D7" w:rsidRDefault="006C17D7" w:rsidP="006C17D7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6C17D7">
        <w:rPr>
          <w:sz w:val="24"/>
          <w:szCs w:val="24"/>
        </w:rPr>
        <w:t>Which sport is liked by minimum students?</w:t>
      </w:r>
    </w:p>
    <w:p w14:paraId="0CC28804" w14:textId="77777777" w:rsidR="006C17D7" w:rsidRPr="006C17D7" w:rsidRDefault="006C17D7" w:rsidP="006C17D7">
      <w:pPr>
        <w:rPr>
          <w:sz w:val="24"/>
          <w:szCs w:val="24"/>
        </w:rPr>
      </w:pPr>
    </w:p>
    <w:p w14:paraId="6DA0E50F" w14:textId="73733006" w:rsidR="006C17D7" w:rsidRDefault="006C17D7" w:rsidP="006C17D7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6C17D7">
        <w:rPr>
          <w:sz w:val="24"/>
          <w:szCs w:val="24"/>
        </w:rPr>
        <w:t>Which sport is liked by equal number of students?</w:t>
      </w:r>
    </w:p>
    <w:p w14:paraId="7BC006DD" w14:textId="6E652F36" w:rsidR="006C17D7" w:rsidRPr="006C17D7" w:rsidRDefault="006C17D7" w:rsidP="006C17D7">
      <w:pPr>
        <w:pStyle w:val="ListParagraph"/>
        <w:rPr>
          <w:sz w:val="24"/>
          <w:szCs w:val="24"/>
        </w:rPr>
      </w:pPr>
    </w:p>
    <w:p w14:paraId="25063F88" w14:textId="1FA06FF3" w:rsidR="006C17D7" w:rsidRDefault="006C17D7" w:rsidP="006C17D7">
      <w:pPr>
        <w:rPr>
          <w:sz w:val="24"/>
          <w:szCs w:val="24"/>
        </w:rPr>
      </w:pPr>
    </w:p>
    <w:p w14:paraId="54B8C740" w14:textId="00095194" w:rsidR="006C17D7" w:rsidRPr="00D35F2D" w:rsidRDefault="006C17D7" w:rsidP="006C17D7">
      <w:pPr>
        <w:pStyle w:val="NormalWeb"/>
        <w:numPr>
          <w:ilvl w:val="0"/>
          <w:numId w:val="1"/>
        </w:numPr>
        <w:spacing w:before="240" w:beforeAutospacing="0" w:after="240" w:afterAutospacing="0"/>
        <w:rPr>
          <w:rFonts w:asciiTheme="minorHAnsi" w:hAnsiTheme="minorHAnsi" w:cstheme="minorHAnsi"/>
          <w:b/>
          <w:bCs/>
          <w:color w:val="000000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64896" behindDoc="1" locked="0" layoutInCell="1" allowOverlap="1" wp14:anchorId="353EAA8F" wp14:editId="45A18FFB">
            <wp:simplePos x="0" y="0"/>
            <wp:positionH relativeFrom="column">
              <wp:posOffset>1049297</wp:posOffset>
            </wp:positionH>
            <wp:positionV relativeFrom="paragraph">
              <wp:posOffset>303254</wp:posOffset>
            </wp:positionV>
            <wp:extent cx="3840508" cy="2275617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508" cy="2275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35F2D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Look at the bar graph given below and answer the questions.</w:t>
      </w:r>
    </w:p>
    <w:p w14:paraId="7CEC8383" w14:textId="621D6141" w:rsidR="006C17D7" w:rsidRDefault="006C17D7" w:rsidP="006C17D7">
      <w:pPr>
        <w:rPr>
          <w:sz w:val="24"/>
          <w:szCs w:val="24"/>
        </w:rPr>
      </w:pPr>
    </w:p>
    <w:p w14:paraId="1C28E8FC" w14:textId="687ED460" w:rsidR="006C17D7" w:rsidRDefault="006C17D7" w:rsidP="006C17D7">
      <w:pPr>
        <w:rPr>
          <w:sz w:val="24"/>
          <w:szCs w:val="24"/>
        </w:rPr>
      </w:pPr>
    </w:p>
    <w:p w14:paraId="64A655FE" w14:textId="5C3DD96C" w:rsidR="006C17D7" w:rsidRDefault="006C17D7" w:rsidP="006C17D7">
      <w:pPr>
        <w:rPr>
          <w:sz w:val="24"/>
          <w:szCs w:val="24"/>
        </w:rPr>
      </w:pPr>
    </w:p>
    <w:p w14:paraId="4BCAF081" w14:textId="437970C3" w:rsidR="006C17D7" w:rsidRDefault="006C17D7" w:rsidP="006C17D7">
      <w:pPr>
        <w:rPr>
          <w:sz w:val="24"/>
          <w:szCs w:val="24"/>
        </w:rPr>
      </w:pPr>
    </w:p>
    <w:p w14:paraId="24E7B1E6" w14:textId="67A07BDA" w:rsidR="006C17D7" w:rsidRDefault="006C17D7" w:rsidP="006C17D7">
      <w:pPr>
        <w:rPr>
          <w:sz w:val="24"/>
          <w:szCs w:val="24"/>
        </w:rPr>
      </w:pPr>
    </w:p>
    <w:p w14:paraId="12BC35FC" w14:textId="596FCB94" w:rsidR="006C17D7" w:rsidRDefault="006C17D7" w:rsidP="006C17D7">
      <w:pPr>
        <w:rPr>
          <w:sz w:val="24"/>
          <w:szCs w:val="24"/>
        </w:rPr>
      </w:pPr>
    </w:p>
    <w:p w14:paraId="51D1AA8F" w14:textId="0893E46D" w:rsidR="006C17D7" w:rsidRDefault="006C17D7" w:rsidP="006C17D7">
      <w:pPr>
        <w:pStyle w:val="ListParagraph"/>
        <w:numPr>
          <w:ilvl w:val="0"/>
          <w:numId w:val="8"/>
        </w:numPr>
        <w:rPr>
          <w:rFonts w:cstheme="minorHAnsi"/>
          <w:color w:val="000000"/>
          <w:sz w:val="24"/>
          <w:szCs w:val="24"/>
          <w:shd w:val="clear" w:color="auto" w:fill="FFFFFF"/>
        </w:rPr>
      </w:pPr>
      <w:r w:rsidRPr="006C17D7">
        <w:rPr>
          <w:rFonts w:cstheme="minorHAnsi"/>
          <w:color w:val="000000"/>
          <w:sz w:val="24"/>
          <w:szCs w:val="24"/>
          <w:shd w:val="clear" w:color="auto" w:fill="FFFFFF"/>
        </w:rPr>
        <w:lastRenderedPageBreak/>
        <w:t>Name the tree which is greatest in number in the garden.</w:t>
      </w:r>
    </w:p>
    <w:p w14:paraId="2CAEE0F9" w14:textId="77777777" w:rsidR="006C17D7" w:rsidRPr="006C17D7" w:rsidRDefault="006C17D7" w:rsidP="006C17D7">
      <w:pPr>
        <w:rPr>
          <w:rFonts w:cstheme="minorHAnsi"/>
          <w:color w:val="000000"/>
          <w:sz w:val="24"/>
          <w:szCs w:val="24"/>
          <w:shd w:val="clear" w:color="auto" w:fill="FFFFFF"/>
        </w:rPr>
      </w:pPr>
    </w:p>
    <w:p w14:paraId="50D7DCA2" w14:textId="1B9C1723" w:rsidR="006C17D7" w:rsidRDefault="006C17D7" w:rsidP="006C17D7">
      <w:pPr>
        <w:pStyle w:val="ListParagraph"/>
        <w:numPr>
          <w:ilvl w:val="0"/>
          <w:numId w:val="8"/>
        </w:numPr>
        <w:rPr>
          <w:rFonts w:cstheme="minorHAnsi"/>
          <w:color w:val="000000"/>
          <w:sz w:val="24"/>
          <w:szCs w:val="24"/>
          <w:shd w:val="clear" w:color="auto" w:fill="FFFFFF"/>
        </w:rPr>
      </w:pPr>
      <w:r w:rsidRPr="006C17D7">
        <w:rPr>
          <w:rFonts w:cstheme="minorHAnsi"/>
          <w:color w:val="000000"/>
          <w:sz w:val="24"/>
          <w:szCs w:val="24"/>
          <w:shd w:val="clear" w:color="auto" w:fill="FFFFFF"/>
        </w:rPr>
        <w:t>Which tree is least in number in the garden?</w:t>
      </w:r>
    </w:p>
    <w:p w14:paraId="4E304D0A" w14:textId="77777777" w:rsidR="006C17D7" w:rsidRPr="006C17D7" w:rsidRDefault="006C17D7" w:rsidP="006C17D7">
      <w:pPr>
        <w:rPr>
          <w:rFonts w:cstheme="minorHAnsi"/>
          <w:color w:val="000000"/>
          <w:sz w:val="24"/>
          <w:szCs w:val="24"/>
          <w:shd w:val="clear" w:color="auto" w:fill="FFFFFF"/>
        </w:rPr>
      </w:pPr>
    </w:p>
    <w:p w14:paraId="14413735" w14:textId="45870EE8" w:rsidR="006C17D7" w:rsidRPr="006C17D7" w:rsidRDefault="006C17D7" w:rsidP="006C17D7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6C17D7">
        <w:rPr>
          <w:rFonts w:cstheme="minorHAnsi"/>
          <w:color w:val="000000"/>
          <w:sz w:val="24"/>
          <w:szCs w:val="24"/>
          <w:shd w:val="clear" w:color="auto" w:fill="FFFFFF"/>
        </w:rPr>
        <w:t>How many trees are there in the garden?</w:t>
      </w:r>
    </w:p>
    <w:p w14:paraId="4A1547BD" w14:textId="77777777" w:rsidR="006C17D7" w:rsidRPr="006C17D7" w:rsidRDefault="006C17D7" w:rsidP="006C17D7">
      <w:pPr>
        <w:pStyle w:val="ListParagraph"/>
        <w:rPr>
          <w:rFonts w:cstheme="minorHAnsi"/>
          <w:sz w:val="24"/>
          <w:szCs w:val="24"/>
        </w:rPr>
      </w:pPr>
    </w:p>
    <w:p w14:paraId="6953ACB3" w14:textId="294E5CBB" w:rsidR="006C17D7" w:rsidRDefault="006C17D7" w:rsidP="006C17D7">
      <w:pPr>
        <w:rPr>
          <w:rFonts w:cstheme="minorHAnsi"/>
          <w:sz w:val="24"/>
          <w:szCs w:val="24"/>
        </w:rPr>
      </w:pPr>
    </w:p>
    <w:p w14:paraId="3CF23C0C" w14:textId="3D7F7231" w:rsidR="00DC6932" w:rsidRPr="00D35F2D" w:rsidRDefault="00DC6932" w:rsidP="00DC6932">
      <w:pPr>
        <w:pStyle w:val="NormalWeb"/>
        <w:numPr>
          <w:ilvl w:val="0"/>
          <w:numId w:val="1"/>
        </w:numPr>
        <w:spacing w:before="240" w:beforeAutospacing="0" w:after="240" w:afterAutospacing="0"/>
        <w:rPr>
          <w:rFonts w:asciiTheme="minorHAnsi" w:hAnsiTheme="minorHAnsi" w:cstheme="minorHAnsi"/>
          <w:b/>
          <w:bCs/>
          <w:color w:val="000000"/>
          <w:shd w:val="clear" w:color="auto" w:fill="FFFFFF"/>
        </w:rPr>
      </w:pPr>
      <w:r w:rsidRPr="00D35F2D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Look at the bar graph given below and answer the questions.</w:t>
      </w:r>
    </w:p>
    <w:p w14:paraId="265A6848" w14:textId="06E2EC8A" w:rsidR="00A56B0A" w:rsidRDefault="00A56B0A" w:rsidP="006C17D7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70016" behindDoc="1" locked="0" layoutInCell="1" allowOverlap="1" wp14:anchorId="6EEED355" wp14:editId="323ECF37">
            <wp:simplePos x="0" y="0"/>
            <wp:positionH relativeFrom="column">
              <wp:posOffset>966470</wp:posOffset>
            </wp:positionH>
            <wp:positionV relativeFrom="paragraph">
              <wp:posOffset>11623</wp:posOffset>
            </wp:positionV>
            <wp:extent cx="4002230" cy="2902226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2230" cy="2902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77B894" w14:textId="7A674FF1" w:rsidR="00A56B0A" w:rsidRDefault="00A56B0A" w:rsidP="006C17D7">
      <w:pPr>
        <w:rPr>
          <w:rFonts w:cstheme="minorHAnsi"/>
          <w:sz w:val="24"/>
          <w:szCs w:val="24"/>
        </w:rPr>
      </w:pPr>
    </w:p>
    <w:p w14:paraId="3C061233" w14:textId="77777777" w:rsidR="00A56B0A" w:rsidRDefault="00A56B0A" w:rsidP="006C17D7">
      <w:pPr>
        <w:rPr>
          <w:rFonts w:cstheme="minorHAnsi"/>
          <w:sz w:val="24"/>
          <w:szCs w:val="24"/>
        </w:rPr>
      </w:pPr>
    </w:p>
    <w:p w14:paraId="036EF0EF" w14:textId="0C4E2991" w:rsidR="00A56B0A" w:rsidRDefault="00A56B0A" w:rsidP="006C17D7">
      <w:pPr>
        <w:rPr>
          <w:rFonts w:cstheme="minorHAnsi"/>
          <w:sz w:val="24"/>
          <w:szCs w:val="24"/>
        </w:rPr>
      </w:pPr>
    </w:p>
    <w:p w14:paraId="55A9A187" w14:textId="77777777" w:rsidR="00A56B0A" w:rsidRDefault="00A56B0A" w:rsidP="006C17D7">
      <w:pPr>
        <w:rPr>
          <w:rFonts w:cstheme="minorHAnsi"/>
          <w:sz w:val="24"/>
          <w:szCs w:val="24"/>
        </w:rPr>
      </w:pPr>
    </w:p>
    <w:p w14:paraId="3E48428F" w14:textId="4A99167D" w:rsidR="006C17D7" w:rsidRDefault="006C17D7" w:rsidP="006C17D7">
      <w:pPr>
        <w:rPr>
          <w:rFonts w:cstheme="minorHAnsi"/>
          <w:sz w:val="24"/>
          <w:szCs w:val="24"/>
        </w:rPr>
      </w:pPr>
    </w:p>
    <w:p w14:paraId="6E00A7A1" w14:textId="197CEE19" w:rsidR="00A56B0A" w:rsidRDefault="00A56B0A" w:rsidP="006C17D7">
      <w:pPr>
        <w:rPr>
          <w:rFonts w:cstheme="minorHAnsi"/>
          <w:sz w:val="24"/>
          <w:szCs w:val="24"/>
        </w:rPr>
      </w:pPr>
    </w:p>
    <w:p w14:paraId="68C6FE36" w14:textId="3513423F" w:rsidR="00A56B0A" w:rsidRDefault="00A56B0A" w:rsidP="006C17D7">
      <w:pPr>
        <w:rPr>
          <w:rFonts w:cstheme="minorHAnsi"/>
          <w:sz w:val="24"/>
          <w:szCs w:val="24"/>
        </w:rPr>
      </w:pPr>
    </w:p>
    <w:p w14:paraId="3EE1428E" w14:textId="62C308FE" w:rsidR="00A56B0A" w:rsidRDefault="00A56B0A" w:rsidP="006C17D7">
      <w:pPr>
        <w:rPr>
          <w:rFonts w:cstheme="minorHAnsi"/>
          <w:sz w:val="24"/>
          <w:szCs w:val="24"/>
        </w:rPr>
      </w:pPr>
    </w:p>
    <w:p w14:paraId="6F3CD615" w14:textId="54C09759" w:rsidR="00A56B0A" w:rsidRDefault="00A56B0A" w:rsidP="00A56B0A">
      <w:pPr>
        <w:pStyle w:val="ListParagraph"/>
        <w:numPr>
          <w:ilvl w:val="0"/>
          <w:numId w:val="9"/>
        </w:numPr>
        <w:rPr>
          <w:rFonts w:cstheme="minorHAnsi"/>
          <w:color w:val="000000"/>
          <w:sz w:val="24"/>
          <w:szCs w:val="24"/>
          <w:shd w:val="clear" w:color="auto" w:fill="FFFFFF"/>
        </w:rPr>
      </w:pPr>
      <w:r w:rsidRPr="00A56B0A">
        <w:rPr>
          <w:rFonts w:cstheme="minorHAnsi"/>
          <w:color w:val="000000"/>
          <w:sz w:val="24"/>
          <w:szCs w:val="24"/>
          <w:shd w:val="clear" w:color="auto" w:fill="FFFFFF"/>
        </w:rPr>
        <w:t>How many students have made less than 51 cards?</w:t>
      </w:r>
    </w:p>
    <w:p w14:paraId="7B7B1BE0" w14:textId="77777777" w:rsidR="00A56B0A" w:rsidRPr="00A56B0A" w:rsidRDefault="00A56B0A" w:rsidP="00A56B0A">
      <w:pPr>
        <w:rPr>
          <w:rFonts w:cstheme="minorHAnsi"/>
          <w:color w:val="000000"/>
          <w:sz w:val="24"/>
          <w:szCs w:val="24"/>
          <w:shd w:val="clear" w:color="auto" w:fill="FFFFFF"/>
        </w:rPr>
      </w:pPr>
    </w:p>
    <w:p w14:paraId="6A3D52DA" w14:textId="4F7B195B" w:rsidR="00A56B0A" w:rsidRDefault="00A56B0A" w:rsidP="00A56B0A">
      <w:pPr>
        <w:pStyle w:val="ListParagraph"/>
        <w:numPr>
          <w:ilvl w:val="0"/>
          <w:numId w:val="9"/>
        </w:numPr>
        <w:rPr>
          <w:rFonts w:cstheme="minorHAnsi"/>
          <w:color w:val="000000"/>
          <w:sz w:val="24"/>
          <w:szCs w:val="24"/>
          <w:shd w:val="clear" w:color="auto" w:fill="FFFFFF"/>
        </w:rPr>
      </w:pPr>
      <w:r w:rsidRPr="00A56B0A">
        <w:rPr>
          <w:rFonts w:cstheme="minorHAnsi"/>
          <w:color w:val="000000"/>
          <w:sz w:val="24"/>
          <w:szCs w:val="24"/>
          <w:shd w:val="clear" w:color="auto" w:fill="FFFFFF"/>
        </w:rPr>
        <w:t>How many students have made 76 - 100 cards?</w:t>
      </w:r>
    </w:p>
    <w:p w14:paraId="408890C6" w14:textId="77777777" w:rsidR="00A56B0A" w:rsidRPr="00A56B0A" w:rsidRDefault="00A56B0A" w:rsidP="00A56B0A">
      <w:pPr>
        <w:rPr>
          <w:rFonts w:cstheme="minorHAnsi"/>
          <w:color w:val="000000"/>
          <w:sz w:val="24"/>
          <w:szCs w:val="24"/>
          <w:shd w:val="clear" w:color="auto" w:fill="FFFFFF"/>
        </w:rPr>
      </w:pPr>
    </w:p>
    <w:p w14:paraId="1AF7C39F" w14:textId="4F75FDD4" w:rsidR="00A56B0A" w:rsidRPr="00F0671C" w:rsidRDefault="00A56B0A" w:rsidP="00A56B0A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</w:rPr>
      </w:pPr>
      <w:r w:rsidRPr="00A56B0A">
        <w:rPr>
          <w:rFonts w:cstheme="minorHAnsi"/>
          <w:color w:val="000000"/>
          <w:sz w:val="24"/>
          <w:szCs w:val="24"/>
          <w:shd w:val="clear" w:color="auto" w:fill="FFFFFF"/>
        </w:rPr>
        <w:t>How many students have made more than 75 cards?</w:t>
      </w:r>
    </w:p>
    <w:p w14:paraId="5C0A30D1" w14:textId="77777777" w:rsidR="00F0671C" w:rsidRPr="00F0671C" w:rsidRDefault="00F0671C" w:rsidP="00F0671C">
      <w:pPr>
        <w:pStyle w:val="ListParagraph"/>
        <w:rPr>
          <w:rFonts w:cstheme="minorHAnsi"/>
          <w:sz w:val="24"/>
          <w:szCs w:val="24"/>
        </w:rPr>
      </w:pPr>
    </w:p>
    <w:p w14:paraId="7C97865A" w14:textId="19E7A076" w:rsidR="00F0671C" w:rsidRDefault="00F0671C" w:rsidP="00F0671C">
      <w:pPr>
        <w:rPr>
          <w:rFonts w:cstheme="minorHAnsi"/>
          <w:sz w:val="24"/>
          <w:szCs w:val="24"/>
        </w:rPr>
      </w:pPr>
    </w:p>
    <w:p w14:paraId="77A512AA" w14:textId="309EF936" w:rsidR="00F0671C" w:rsidRPr="00F0671C" w:rsidRDefault="00F0671C" w:rsidP="00F0671C">
      <w:pPr>
        <w:jc w:val="center"/>
        <w:rPr>
          <w:rFonts w:cstheme="minorHAnsi"/>
          <w:b/>
          <w:bCs/>
          <w:sz w:val="24"/>
          <w:szCs w:val="24"/>
        </w:rPr>
      </w:pPr>
      <w:r w:rsidRPr="00F0671C">
        <w:rPr>
          <w:rFonts w:cstheme="minorHAnsi"/>
          <w:b/>
          <w:bCs/>
          <w:sz w:val="24"/>
          <w:szCs w:val="24"/>
        </w:rPr>
        <w:t>---------------X---X---X---------------</w:t>
      </w:r>
    </w:p>
    <w:sectPr w:rsidR="00F0671C" w:rsidRPr="00F0671C">
      <w:headerReference w:type="even" r:id="rId17"/>
      <w:headerReference w:type="default" r:id="rId18"/>
      <w:footerReference w:type="default" r:id="rId19"/>
      <w:headerReference w:type="first" r:id="rId20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EC04A4" w14:textId="77777777" w:rsidR="00393A9F" w:rsidRDefault="00393A9F">
      <w:pPr>
        <w:spacing w:line="240" w:lineRule="auto"/>
      </w:pPr>
      <w:r>
        <w:separator/>
      </w:r>
    </w:p>
  </w:endnote>
  <w:endnote w:type="continuationSeparator" w:id="0">
    <w:p w14:paraId="73DF68D0" w14:textId="77777777" w:rsidR="00393A9F" w:rsidRDefault="00393A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2B6017" w14:textId="77777777" w:rsidR="00A24341" w:rsidRDefault="00E3042A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ODM Educational Group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61043C" w:rsidRPr="0061043C">
      <w:rPr>
        <w:rFonts w:asciiTheme="majorHAnsi" w:hAnsiTheme="majorHAnsi"/>
        <w:noProof/>
      </w:rPr>
      <w:t>1</w:t>
    </w:r>
    <w:r>
      <w:rPr>
        <w:rFonts w:asciiTheme="majorHAnsi" w:hAnsiTheme="majorHAnsi"/>
      </w:rPr>
      <w:fldChar w:fldCharType="end"/>
    </w:r>
  </w:p>
  <w:p w14:paraId="0612350A" w14:textId="77777777" w:rsidR="00A24341" w:rsidRDefault="00A2434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0ACF0C" w14:textId="77777777" w:rsidR="00393A9F" w:rsidRDefault="00393A9F">
      <w:pPr>
        <w:spacing w:after="0" w:line="240" w:lineRule="auto"/>
      </w:pPr>
      <w:r>
        <w:separator/>
      </w:r>
    </w:p>
  </w:footnote>
  <w:footnote w:type="continuationSeparator" w:id="0">
    <w:p w14:paraId="1C856943" w14:textId="77777777" w:rsidR="00393A9F" w:rsidRDefault="00393A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3FC8AE" w14:textId="77777777" w:rsidR="00A24341" w:rsidRDefault="00393A9F">
    <w:pPr>
      <w:pStyle w:val="Header"/>
    </w:pPr>
    <w:r>
      <w:pict w14:anchorId="6FC26E5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3075" type="#_x0000_t75" style="position:absolute;margin-left:0;margin-top:0;width:468pt;height:304.2pt;z-index:-251656192;mso-position-horizontal:center;mso-position-horizontal-relative:margin;mso-position-vertical:center;mso-position-vertical-relative:margin;mso-width-relative:page;mso-height-relative:page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055"/>
      <w:gridCol w:w="3535"/>
    </w:tblGrid>
    <w:tr w:rsidR="00A24341" w14:paraId="0FAD7B7F" w14:textId="77777777">
      <w:tc>
        <w:tcPr>
          <w:tcW w:w="3157" w:type="pct"/>
          <w:tcBorders>
            <w:bottom w:val="single" w:sz="4" w:space="0" w:color="auto"/>
          </w:tcBorders>
          <w:vAlign w:val="bottom"/>
        </w:tcPr>
        <w:p w14:paraId="7A3938A5" w14:textId="48602FDB" w:rsidR="00A24341" w:rsidRDefault="00393A9F">
          <w:pPr>
            <w:pStyle w:val="Header"/>
            <w:jc w:val="right"/>
            <w:rPr>
              <w:bCs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pict w14:anchorId="110F6B3A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WordPictureWatermark53592017" o:spid="_x0000_s3074" type="#_x0000_t75" style="position:absolute;left:0;text-align:left;margin-left:0;margin-top:0;width:468pt;height:304.2pt;z-index:-251655168;mso-position-horizontal:center;mso-position-horizontal-relative:margin;mso-position-vertical:center;mso-position-vertical-relative:margin;mso-width-relative:page;mso-height-relative:page" o:allowincell="f">
                <v:imagedata r:id="rId1" o:title="final odm group logo2" gain="19661f" blacklevel="22938f"/>
                <w10:wrap anchorx="margin" anchory="margin"/>
              </v:shape>
            </w:pict>
          </w:r>
          <w:r w:rsidR="00E3042A"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placeholder>
                <w:docPart w:val="B5CA2306DBC0404A9EE9235AE5E9F658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F66778">
                <w:rPr>
                  <w:b/>
                  <w:bCs/>
                  <w:caps/>
                  <w:sz w:val="24"/>
                  <w:szCs w:val="24"/>
                </w:rPr>
                <w:t>DATA HANDLING</w:t>
              </w:r>
            </w:sdtContent>
          </w:sdt>
          <w:r w:rsidR="00E3042A"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tc>
        <w:tcPr>
          <w:tcW w:w="1843" w:type="pct"/>
          <w:tcBorders>
            <w:bottom w:val="single" w:sz="4" w:space="0" w:color="943634" w:themeColor="accent2" w:themeShade="BF"/>
          </w:tcBorders>
          <w:shd w:val="clear" w:color="auto" w:fill="943634" w:themeFill="accent2" w:themeFillShade="BF"/>
          <w:vAlign w:val="bottom"/>
        </w:tcPr>
        <w:p w14:paraId="003F18F7" w14:textId="0C013B21" w:rsidR="00A24341" w:rsidRDefault="0061043C">
          <w:pPr>
            <w:pStyle w:val="Header"/>
            <w:rPr>
              <w:color w:val="FFFFFF" w:themeColor="background1"/>
              <w:lang w:val="en-IN"/>
            </w:rPr>
          </w:pPr>
          <w:r>
            <w:rPr>
              <w:color w:val="FFFFFF" w:themeColor="background1"/>
            </w:rPr>
            <w:t>MATHEMATICS</w:t>
          </w:r>
          <w:r w:rsidR="00E3042A">
            <w:rPr>
              <w:color w:val="FFFFFF" w:themeColor="background1"/>
              <w:lang w:val="en-IN"/>
            </w:rPr>
            <w:t xml:space="preserve"> | CLASS - </w:t>
          </w:r>
          <w:r>
            <w:rPr>
              <w:color w:val="FFFFFF" w:themeColor="background1"/>
              <w:lang w:val="en-IN"/>
            </w:rPr>
            <w:t>IV</w:t>
          </w:r>
        </w:p>
      </w:tc>
    </w:tr>
  </w:tbl>
  <w:p w14:paraId="0D6780B9" w14:textId="77777777" w:rsidR="00A24341" w:rsidRDefault="00A2434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7CF93B" w14:textId="77777777" w:rsidR="00A24341" w:rsidRDefault="00393A9F">
    <w:pPr>
      <w:pStyle w:val="Header"/>
    </w:pPr>
    <w:r>
      <w:pict w14:anchorId="17915A5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3073" type="#_x0000_t75" style="position:absolute;margin-left:0;margin-top:0;width:468pt;height:304.2pt;z-index:-251657216;mso-position-horizontal:center;mso-position-horizontal-relative:margin;mso-position-vertical:center;mso-position-vertical-relative:margin;mso-width-relative:page;mso-height-relative:page" o:allowincell="f">
          <v:imagedata r:id="rId1" o:title="final odm group logo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FA514C"/>
    <w:multiLevelType w:val="hybridMultilevel"/>
    <w:tmpl w:val="964C553E"/>
    <w:lvl w:ilvl="0" w:tplc="40090017">
      <w:start w:val="9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12B5A99"/>
    <w:multiLevelType w:val="hybridMultilevel"/>
    <w:tmpl w:val="C76E7D6A"/>
    <w:lvl w:ilvl="0" w:tplc="A76A0354">
      <w:start w:val="1"/>
      <w:numFmt w:val="lowerRoman"/>
      <w:lvlText w:val="(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2CE2BCC"/>
    <w:multiLevelType w:val="hybridMultilevel"/>
    <w:tmpl w:val="1A766358"/>
    <w:lvl w:ilvl="0" w:tplc="A76A0354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AA420C5"/>
    <w:multiLevelType w:val="hybridMultilevel"/>
    <w:tmpl w:val="22BE417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1DC01EA"/>
    <w:multiLevelType w:val="hybridMultilevel"/>
    <w:tmpl w:val="6E9CBA14"/>
    <w:lvl w:ilvl="0" w:tplc="A76A0354">
      <w:start w:val="1"/>
      <w:numFmt w:val="lowerRoman"/>
      <w:lvlText w:val="(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2885137"/>
    <w:multiLevelType w:val="hybridMultilevel"/>
    <w:tmpl w:val="03505E02"/>
    <w:lvl w:ilvl="0" w:tplc="A76A0354">
      <w:start w:val="1"/>
      <w:numFmt w:val="lowerRoman"/>
      <w:lvlText w:val="(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6A14EC5"/>
    <w:multiLevelType w:val="hybridMultilevel"/>
    <w:tmpl w:val="2536D8E0"/>
    <w:lvl w:ilvl="0" w:tplc="A76A0354">
      <w:start w:val="1"/>
      <w:numFmt w:val="lowerRoman"/>
      <w:lvlText w:val="(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7E25B04"/>
    <w:multiLevelType w:val="hybridMultilevel"/>
    <w:tmpl w:val="EB78D7B6"/>
    <w:lvl w:ilvl="0" w:tplc="A76A0354">
      <w:start w:val="1"/>
      <w:numFmt w:val="lowerRoman"/>
      <w:lvlText w:val="(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F831021"/>
    <w:multiLevelType w:val="hybridMultilevel"/>
    <w:tmpl w:val="FD1CE6E8"/>
    <w:lvl w:ilvl="0" w:tplc="A76A0354">
      <w:start w:val="1"/>
      <w:numFmt w:val="lowerRoman"/>
      <w:lvlText w:val="(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7"/>
  </w:num>
  <w:num w:numId="6">
    <w:abstractNumId w:val="1"/>
  </w:num>
  <w:num w:numId="7">
    <w:abstractNumId w:val="5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3076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DQ3MTa1MDI3NDA1MjJQ0lEKTi0uzszPAykwrAUAB3yN/CwAAAA="/>
  </w:docVars>
  <w:rsids>
    <w:rsidRoot w:val="0064510D"/>
    <w:rsid w:val="00027C6E"/>
    <w:rsid w:val="000F4B47"/>
    <w:rsid w:val="001216E7"/>
    <w:rsid w:val="002A0CDC"/>
    <w:rsid w:val="003253F3"/>
    <w:rsid w:val="00393A9F"/>
    <w:rsid w:val="00565458"/>
    <w:rsid w:val="0061043C"/>
    <w:rsid w:val="00634473"/>
    <w:rsid w:val="00643B1E"/>
    <w:rsid w:val="0064510D"/>
    <w:rsid w:val="006C17D7"/>
    <w:rsid w:val="008804EC"/>
    <w:rsid w:val="00880F7F"/>
    <w:rsid w:val="009565FA"/>
    <w:rsid w:val="00A24341"/>
    <w:rsid w:val="00A56B0A"/>
    <w:rsid w:val="00C50268"/>
    <w:rsid w:val="00D310F9"/>
    <w:rsid w:val="00D35F2D"/>
    <w:rsid w:val="00DC6932"/>
    <w:rsid w:val="00E3042A"/>
    <w:rsid w:val="00EF2591"/>
    <w:rsid w:val="00F0671C"/>
    <w:rsid w:val="00F66778"/>
    <w:rsid w:val="197A2183"/>
    <w:rsid w:val="293D4D85"/>
    <w:rsid w:val="336E21AA"/>
    <w:rsid w:val="3EB853BB"/>
    <w:rsid w:val="5306567F"/>
    <w:rsid w:val="6E552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6"/>
    <o:shapelayout v:ext="edit">
      <o:idmap v:ext="edit" data="1"/>
    </o:shapelayout>
  </w:shapeDefaults>
  <w:decimalSymbol w:val="."/>
  <w:listSeparator w:val=","/>
  <w14:docId w14:val="2AD2B0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customStyle="1" w:styleId="Normal1">
    <w:name w:val="Normal1"/>
    <w:qFormat/>
    <w:pPr>
      <w:spacing w:after="160" w:line="259" w:lineRule="auto"/>
    </w:pPr>
    <w:rPr>
      <w:rFonts w:ascii="Calibri" w:eastAsia="Calibri" w:hAnsi="Calibri" w:cs="Calibri"/>
      <w:sz w:val="22"/>
      <w:szCs w:val="22"/>
      <w:lang w:eastAsia="en-US"/>
    </w:rPr>
  </w:style>
  <w:style w:type="paragraph" w:styleId="ListParagraph">
    <w:name w:val="List Paragraph"/>
    <w:basedOn w:val="Normal"/>
    <w:uiPriority w:val="99"/>
    <w:rsid w:val="008804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04EC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804E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F667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74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28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9456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B5CA2306DBC0404A9EE9235AE5E9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61F43-ACE0-4250-96C5-FC543501265B}"/>
      </w:docPartPr>
      <w:docPartBody>
        <w:p w:rsidR="005714E9" w:rsidRDefault="00EC4503">
          <w:pPr>
            <w:pStyle w:val="B5CA2306DBC0404A9EE9235AE5E9F658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40A4C" w:rsidRDefault="00C40A4C">
      <w:pPr>
        <w:spacing w:line="240" w:lineRule="auto"/>
      </w:pPr>
      <w:r>
        <w:separator/>
      </w:r>
    </w:p>
  </w:endnote>
  <w:endnote w:type="continuationSeparator" w:id="0">
    <w:p w:rsidR="00C40A4C" w:rsidRDefault="00C40A4C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40A4C" w:rsidRDefault="00C40A4C">
      <w:pPr>
        <w:spacing w:after="0" w:line="240" w:lineRule="auto"/>
      </w:pPr>
      <w:r>
        <w:separator/>
      </w:r>
    </w:p>
  </w:footnote>
  <w:footnote w:type="continuationSeparator" w:id="0">
    <w:p w:rsidR="00C40A4C" w:rsidRDefault="00C40A4C">
      <w:pPr>
        <w:spacing w:after="0" w:line="240" w:lineRule="auto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20740"/>
    <w:rsid w:val="0025005A"/>
    <w:rsid w:val="00347117"/>
    <w:rsid w:val="00520740"/>
    <w:rsid w:val="005714E9"/>
    <w:rsid w:val="00C40A4C"/>
    <w:rsid w:val="00EB7098"/>
    <w:rsid w:val="00EC4503"/>
    <w:rsid w:val="00FC6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/>
    <w:lsdException w:name="Default Paragraph Font" w:uiPriority="1" w:qFormat="1"/>
    <w:lsdException w:name="Subtitle" w:semiHidden="0" w:unhideWhenUsed="0"/>
    <w:lsdException w:name="Strong" w:semiHidden="0" w:unhideWhenUsed="0"/>
    <w:lsdException w:name="Emphasis" w:semiHidden="0" w:unhideWhenUsed="0"/>
    <w:lsdException w:name="Normal Table" w:qFormat="1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CA2306DBC0404A9EE9235AE5E9F658">
    <w:name w:val="B5CA2306DBC0404A9EE9235AE5E9F658"/>
    <w:pPr>
      <w:spacing w:after="200" w:line="276" w:lineRule="auto"/>
    </w:pPr>
    <w:rPr>
      <w:sz w:val="22"/>
      <w:szCs w:val="22"/>
      <w:lang w:val="en-US" w:eastAsia="en-US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|</PublishDate>
  <Abstract/>
  <CompanyAddress/>
  <CompanyPhone/>
  <CompanyFax/>
  <CompanyEmail/>
</CoverPage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4098"/>
    <customShpInfo spid="_x0000_s4099"/>
    <customShpInfo spid="_x0000_s4097"/>
  </customShpExt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361A8A1E-622A-46B0-BADA-BBF48FA896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NAME</vt:lpstr>
    </vt:vector>
  </TitlesOfParts>
  <Company/>
  <LinksUpToDate>false</LinksUpToDate>
  <CharactersWithSpaces>13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HANDLING</dc:title>
  <dc:creator>SWOYAN</dc:creator>
  <cp:lastModifiedBy>ASUS</cp:lastModifiedBy>
  <cp:revision>9</cp:revision>
  <dcterms:created xsi:type="dcterms:W3CDTF">2020-04-14T07:34:00Z</dcterms:created>
  <dcterms:modified xsi:type="dcterms:W3CDTF">2022-02-19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17</vt:lpwstr>
  </property>
</Properties>
</file>